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77777777"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C61753" w14:paraId="1AAC144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CBD066C" w14:textId="77777777" w:rsidR="00C61753" w:rsidRPr="00C62E65" w:rsidRDefault="00C61753" w:rsidP="00BE2CF6">
            <w:pPr>
              <w:rPr>
                <w:b w:val="0"/>
                <w:bCs w:val="0"/>
                <w:sz w:val="28"/>
                <w:szCs w:val="28"/>
              </w:rPr>
            </w:pPr>
            <w:r w:rsidRPr="00C62E65">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p>
        </w:tc>
      </w:tr>
      <w:tr w:rsidR="00602440" w14:paraId="34E8C8E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77777777"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Pr>
                <w:b w:val="0"/>
                <w:bCs w:val="0"/>
              </w:rPr>
              <w:t>.</w:t>
            </w:r>
          </w:p>
          <w:p w14:paraId="0D14F881" w14:textId="77777777"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Pr>
                <w:b w:val="0"/>
                <w:bCs w:val="0"/>
              </w:rPr>
              <w:t>.</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lastRenderedPageBreak/>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lastRenderedPageBreak/>
              <w:t xml:space="preserve">$$ </w:t>
            </w:r>
            <w:proofErr w:type="spellStart"/>
            <w:r w:rsidR="0035187F">
              <w:t>Kubernates</w:t>
            </w:r>
            <w:proofErr w:type="spellEnd"/>
            <w:r w:rsidR="0035187F">
              <w:t>:</w:t>
            </w:r>
          </w:p>
        </w:tc>
      </w:tr>
      <w:tr w:rsidR="002548DA" w14:paraId="588B686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lastRenderedPageBreak/>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lastRenderedPageBreak/>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8112CAF" w14:textId="364E1D66" w:rsidR="00D36121" w:rsidRPr="00D36121" w:rsidRDefault="00D36121" w:rsidP="00DF2979">
            <w:pPr>
              <w:rPr>
                <w:b w:val="0"/>
                <w:bCs w:val="0"/>
              </w:rPr>
            </w:pPr>
            <w:r w:rsidRPr="00D36121">
              <w:t>Data warehouse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tc>
      </w:tr>
      <w:tr w:rsidR="008A55C7" w14:paraId="232FF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lastRenderedPageBreak/>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lastRenderedPageBreak/>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lastRenderedPageBreak/>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 xml:space="preserve">but if you have many parameters (arguments) then </w:t>
            </w:r>
            <w:r w:rsidR="005403A7">
              <w:rPr>
                <w:rStyle w:val="p"/>
                <w:rFonts w:ascii="Consolas" w:hAnsi="Consolas"/>
                <w:sz w:val="20"/>
                <w:szCs w:val="20"/>
              </w:rPr>
              <w:lastRenderedPageBreak/>
              <w:t>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lastRenderedPageBreak/>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lastRenderedPageBreak/>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proofErr w:type="gramStart"/>
            <w:r w:rsidRPr="00117637">
              <w:t>Array.reduce</w:t>
            </w:r>
            <w:proofErr w:type="spellEnd"/>
            <w:r w:rsidRPr="00117637">
              <w:rPr>
                <w:b w:val="0"/>
                <w:bCs w:val="0"/>
              </w:rPr>
              <w:t xml:space="preserve"> :</w:t>
            </w:r>
            <w:proofErr w:type="gramEnd"/>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lastRenderedPageBreak/>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lastRenderedPageBreak/>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lastRenderedPageBreak/>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lastRenderedPageBreak/>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lastRenderedPageBreak/>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lastRenderedPageBreak/>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lastRenderedPageBreak/>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77777777" w:rsidR="00100DDB" w:rsidRPr="00625B4A" w:rsidRDefault="00100DDB" w:rsidP="005163B9">
            <w:pPr>
              <w:cnfStyle w:val="000000100000" w:firstRow="0" w:lastRow="0" w:firstColumn="0" w:lastColumn="0" w:oddVBand="0" w:evenVBand="0" w:oddHBand="1" w:evenHBand="0" w:firstRowFirstColumn="0" w:firstRowLastColumn="0" w:lastRowFirstColumn="0" w:lastRowLastColumn="0"/>
              <w:rPr>
                <w:b/>
                <w:bCs/>
              </w:rPr>
            </w:pP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lastRenderedPageBreak/>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lastRenderedPageBreak/>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3667C9" w14:paraId="5D7D6AF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100000" w:firstRow="0" w:lastRow="0" w:firstColumn="0" w:lastColumn="0" w:oddVBand="0" w:evenVBand="0" w:oddHBand="1"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77777777" w:rsidR="00C14325" w:rsidRPr="00362205" w:rsidRDefault="00C14325" w:rsidP="00362205">
            <w:pPr>
              <w:rPr>
                <w:b w:val="0"/>
                <w:bCs w:val="0"/>
              </w:rPr>
            </w:pPr>
            <w:r>
              <w:t xml:space="preserve">What is Repository: </w:t>
            </w:r>
            <w:r w:rsidRPr="002A78ED">
              <w:rPr>
                <w:b w:val="0"/>
                <w:bCs w:val="0"/>
              </w:rPr>
              <w:t>It centralizes data logic or business logic and service logic. It gives a substitution point for the unit tests. If you want to modify the data access logic or business access logic, you don't need to change the repository logic.</w:t>
            </w:r>
          </w:p>
        </w:tc>
      </w:tr>
      <w:tr w:rsidR="00C14325" w14:paraId="6AD2AECD"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77777777" w:rsidR="00C14325" w:rsidRPr="00C14325" w:rsidRDefault="00C14325" w:rsidP="00C14325">
            <w:pPr>
              <w:rPr>
                <w:b w:val="0"/>
                <w:bCs w:val="0"/>
              </w:rPr>
            </w:pPr>
            <w:r w:rsidRPr="000538CD">
              <w:lastRenderedPageBreak/>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100000" w:firstRow="0" w:lastRow="0" w:firstColumn="0" w:lastColumn="0" w:oddVBand="0" w:evenVBand="0" w:oddHBand="1"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77777777"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are nothing more than a function pointer</w:t>
            </w:r>
          </w:p>
        </w:tc>
      </w:tr>
      <w:tr w:rsidR="00012E3F" w14:paraId="41C6280E" w14:textId="77777777" w:rsidTr="00F57E9D">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lastRenderedPageBreak/>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c>
          <w:tcPr>
            <w:cnfStyle w:val="001000000000" w:firstRow="0" w:lastRow="0" w:firstColumn="1" w:lastColumn="0" w:oddVBand="0" w:evenVBand="0" w:oddHBand="0" w:evenHBand="0" w:firstRowFirstColumn="0" w:firstRowLastColumn="0" w:lastRowFirstColumn="0" w:lastRowLastColumn="0"/>
            <w:tcW w:w="11240" w:type="dxa"/>
            <w:gridSpan w:val="2"/>
          </w:tcPr>
          <w:p w14:paraId="22EDCAB9" w14:textId="6CA033C3" w:rsidR="0010680D" w:rsidRPr="00E013A3" w:rsidRDefault="0010680D" w:rsidP="0010680D">
            <w:pPr>
              <w:autoSpaceDE w:val="0"/>
              <w:autoSpaceDN w:val="0"/>
              <w:adjustRightInd w:val="0"/>
              <w:rPr>
                <w:rFonts w:ascii="Consolas" w:hAnsi="Consolas" w:cs="Consolas"/>
                <w:color w:val="000000"/>
                <w:sz w:val="16"/>
                <w:szCs w:val="16"/>
              </w:rPr>
            </w:pPr>
            <w:r w:rsidRPr="0010680D">
              <w:t>Unit of Work in Repository Pattern</w:t>
            </w:r>
            <w:r>
              <w:rPr>
                <w:b w:val="0"/>
                <w:bCs w:val="0"/>
              </w:rPr>
              <w:t xml:space="preserve">: </w:t>
            </w:r>
            <w:r w:rsidR="00104B71" w:rsidRPr="00104B71">
              <w:rPr>
                <w:rFonts w:ascii="Calibri" w:hAnsi="Calibri" w:cs="Calibri"/>
                <w:b w:val="0"/>
                <w:bCs w:val="0"/>
              </w:rPr>
              <w:t>(increase the level of abstraction)</w:t>
            </w:r>
            <w:r w:rsidR="00104B71">
              <w:rPr>
                <w:b w:val="0"/>
                <w:bCs w:val="0"/>
              </w:rPr>
              <w:t xml:space="preserve"> </w:t>
            </w:r>
            <w:r>
              <w:rPr>
                <w:b w:val="0"/>
                <w:bCs w:val="0"/>
              </w:rPr>
              <w:t>i</w:t>
            </w:r>
            <w:r w:rsidRPr="0010680D">
              <w:rPr>
                <w:b w:val="0"/>
                <w:bCs w:val="0"/>
              </w:rPr>
              <w:t>s referred to as a single transaction that involves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lastRenderedPageBreak/>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lastRenderedPageBreak/>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lastRenderedPageBreak/>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 xml:space="preserve">Boxing is the conversion of the value type to an object type whereas, on other hands, the </w:t>
            </w:r>
            <w:r w:rsidRPr="00D00E77">
              <w:rPr>
                <w:b w:val="0"/>
                <w:bCs w:val="0"/>
              </w:rPr>
              <w:lastRenderedPageBreak/>
              <w:t>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lastRenderedPageBreak/>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28D94" w14:textId="77777777" w:rsidR="00012E3F" w:rsidRPr="004151F8" w:rsidRDefault="00012E3F" w:rsidP="00012E3F">
            <w:pPr>
              <w:rPr>
                <w:b w:val="0"/>
                <w:bCs w:val="0"/>
              </w:rPr>
            </w:pPr>
            <w:r w:rsidRPr="00C313F7">
              <w:t>Difference between Thread and Process and Task</w:t>
            </w:r>
            <w:r w:rsidRPr="004151F8">
              <w:rPr>
                <w:b w:val="0"/>
                <w:bCs w:val="0"/>
              </w:rPr>
              <w:t>: A task can have multiple processes happening at the same time. Threads can only have one task running at a time.</w:t>
            </w:r>
          </w:p>
          <w:p w14:paraId="741E2B66"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int result = 0;</w:t>
            </w:r>
          </w:p>
          <w:p w14:paraId="4473D094"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 xml:space="preserve">Thread </w:t>
            </w:r>
            <w:proofErr w:type="spellStart"/>
            <w:r w:rsidRPr="004151F8">
              <w:rPr>
                <w:rFonts w:asciiTheme="minorHAnsi" w:eastAsiaTheme="minorHAnsi" w:hAnsiTheme="minorHAnsi" w:cstheme="minorBidi"/>
                <w:b w:val="0"/>
                <w:bCs w:val="0"/>
                <w:color w:val="1F4E79" w:themeColor="accent1" w:themeShade="80"/>
                <w:sz w:val="22"/>
                <w:szCs w:val="22"/>
              </w:rPr>
              <w:t>thread</w:t>
            </w:r>
            <w:proofErr w:type="spellEnd"/>
            <w:r w:rsidRPr="004151F8">
              <w:rPr>
                <w:rFonts w:asciiTheme="minorHAnsi" w:eastAsiaTheme="minorHAnsi" w:hAnsiTheme="minorHAnsi" w:cstheme="minorBidi"/>
                <w:b w:val="0"/>
                <w:bCs w:val="0"/>
                <w:color w:val="1F4E79" w:themeColor="accent1" w:themeShade="80"/>
                <w:sz w:val="22"/>
                <w:szCs w:val="22"/>
              </w:rPr>
              <w:t xml:space="preserve"> = new </w:t>
            </w:r>
            <w:proofErr w:type="spellStart"/>
            <w:proofErr w:type="gramStart"/>
            <w:r w:rsidRPr="004151F8">
              <w:rPr>
                <w:rFonts w:asciiTheme="minorHAnsi" w:eastAsiaTheme="minorHAnsi" w:hAnsiTheme="minorHAnsi" w:cstheme="minorBidi"/>
                <w:b w:val="0"/>
                <w:bCs w:val="0"/>
                <w:color w:val="1F4E79" w:themeColor="accent1" w:themeShade="80"/>
                <w:sz w:val="22"/>
                <w:szCs w:val="22"/>
              </w:rPr>
              <w:t>System.Threading.Thread</w:t>
            </w:r>
            <w:proofErr w:type="spellEnd"/>
            <w:proofErr w:type="gramEnd"/>
            <w:r w:rsidRPr="004151F8">
              <w:rPr>
                <w:rFonts w:asciiTheme="minorHAnsi" w:eastAsiaTheme="minorHAnsi" w:hAnsiTheme="minorHAnsi" w:cstheme="minorBidi"/>
                <w:b w:val="0"/>
                <w:bCs w:val="0"/>
                <w:color w:val="1F4E79" w:themeColor="accent1" w:themeShade="80"/>
                <w:sz w:val="22"/>
                <w:szCs w:val="22"/>
              </w:rPr>
              <w:t xml:space="preserve">(() =&gt; { </w:t>
            </w:r>
          </w:p>
          <w:p w14:paraId="2A15A698"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 xml:space="preserve">    result = 1; </w:t>
            </w:r>
          </w:p>
          <w:p w14:paraId="1BA4CD1E"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w:t>
            </w:r>
          </w:p>
          <w:p w14:paraId="1C5DBEB5"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proofErr w:type="spellStart"/>
            <w:proofErr w:type="gramStart"/>
            <w:r w:rsidRPr="004151F8">
              <w:rPr>
                <w:rFonts w:asciiTheme="minorHAnsi" w:eastAsiaTheme="minorHAnsi" w:hAnsiTheme="minorHAnsi" w:cstheme="minorBidi"/>
                <w:b w:val="0"/>
                <w:bCs w:val="0"/>
                <w:color w:val="1F4E79" w:themeColor="accent1" w:themeShade="80"/>
                <w:sz w:val="22"/>
                <w:szCs w:val="22"/>
              </w:rPr>
              <w:t>thread.Start</w:t>
            </w:r>
            <w:proofErr w:type="spellEnd"/>
            <w:proofErr w:type="gramEnd"/>
            <w:r w:rsidRPr="004151F8">
              <w:rPr>
                <w:rFonts w:asciiTheme="minorHAnsi" w:eastAsiaTheme="minorHAnsi" w:hAnsiTheme="minorHAnsi" w:cstheme="minorBidi"/>
                <w:b w:val="0"/>
                <w:bCs w:val="0"/>
                <w:color w:val="1F4E79" w:themeColor="accent1" w:themeShade="80"/>
                <w:sz w:val="22"/>
                <w:szCs w:val="22"/>
              </w:rPr>
              <w:t>();</w:t>
            </w:r>
          </w:p>
          <w:p w14:paraId="5369F22E"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proofErr w:type="spellStart"/>
            <w:proofErr w:type="gramStart"/>
            <w:r w:rsidRPr="004151F8">
              <w:rPr>
                <w:rFonts w:asciiTheme="minorHAnsi" w:eastAsiaTheme="minorHAnsi" w:hAnsiTheme="minorHAnsi" w:cstheme="minorBidi"/>
                <w:b w:val="0"/>
                <w:bCs w:val="0"/>
                <w:color w:val="1F4E79" w:themeColor="accent1" w:themeShade="80"/>
                <w:sz w:val="22"/>
                <w:szCs w:val="22"/>
              </w:rPr>
              <w:t>thread.Join</w:t>
            </w:r>
            <w:proofErr w:type="spellEnd"/>
            <w:proofErr w:type="gramEnd"/>
            <w:r w:rsidRPr="004151F8">
              <w:rPr>
                <w:rFonts w:asciiTheme="minorHAnsi" w:eastAsiaTheme="minorHAnsi" w:hAnsiTheme="minorHAnsi" w:cstheme="minorBidi"/>
                <w:b w:val="0"/>
                <w:bCs w:val="0"/>
                <w:color w:val="1F4E79" w:themeColor="accent1" w:themeShade="80"/>
                <w:sz w:val="22"/>
                <w:szCs w:val="22"/>
              </w:rPr>
              <w:t xml:space="preserve">(); //Blocks the calling thread until the thread terminates (is done) </w:t>
            </w:r>
          </w:p>
          <w:p w14:paraId="227CB30B"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proofErr w:type="spellStart"/>
            <w:r w:rsidRPr="004151F8">
              <w:rPr>
                <w:rFonts w:asciiTheme="minorHAnsi" w:eastAsiaTheme="minorHAnsi" w:hAnsiTheme="minorHAnsi" w:cstheme="minorBidi"/>
                <w:b w:val="0"/>
                <w:bCs w:val="0"/>
                <w:color w:val="1F4E79" w:themeColor="accent1" w:themeShade="80"/>
                <w:sz w:val="22"/>
                <w:szCs w:val="22"/>
              </w:rPr>
              <w:t>Console.WriteLine</w:t>
            </w:r>
            <w:proofErr w:type="spellEnd"/>
            <w:r w:rsidRPr="004151F8">
              <w:rPr>
                <w:rFonts w:asciiTheme="minorHAnsi" w:eastAsiaTheme="minorHAnsi" w:hAnsiTheme="minorHAnsi" w:cstheme="minorBidi"/>
                <w:b w:val="0"/>
                <w:bCs w:val="0"/>
                <w:color w:val="1F4E79" w:themeColor="accent1" w:themeShade="80"/>
                <w:sz w:val="22"/>
                <w:szCs w:val="22"/>
              </w:rPr>
              <w:t>(result); //is 1</w:t>
            </w:r>
          </w:p>
          <w:p w14:paraId="24ED68CA"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w:t>
            </w:r>
          </w:p>
          <w:p w14:paraId="42D9E546"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 xml:space="preserve">int result = await </w:t>
            </w:r>
            <w:proofErr w:type="spellStart"/>
            <w:r w:rsidRPr="004151F8">
              <w:rPr>
                <w:rFonts w:asciiTheme="minorHAnsi" w:eastAsiaTheme="minorHAnsi" w:hAnsiTheme="minorHAnsi" w:cstheme="minorBidi"/>
                <w:b w:val="0"/>
                <w:bCs w:val="0"/>
                <w:color w:val="1F4E79" w:themeColor="accent1" w:themeShade="80"/>
                <w:sz w:val="22"/>
                <w:szCs w:val="22"/>
              </w:rPr>
              <w:t>Task.Run</w:t>
            </w:r>
            <w:proofErr w:type="spellEnd"/>
            <w:r w:rsidRPr="004151F8">
              <w:rPr>
                <w:rFonts w:asciiTheme="minorHAnsi" w:eastAsiaTheme="minorHAnsi" w:hAnsiTheme="minorHAnsi" w:cstheme="minorBidi"/>
                <w:b w:val="0"/>
                <w:bCs w:val="0"/>
                <w:color w:val="1F4E79" w:themeColor="accent1" w:themeShade="80"/>
                <w:sz w:val="22"/>
                <w:szCs w:val="22"/>
              </w:rPr>
              <w:t>(() =&gt; {</w:t>
            </w:r>
          </w:p>
          <w:p w14:paraId="3C3D8ABE"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 xml:space="preserve">    return 1; </w:t>
            </w:r>
          </w:p>
          <w:p w14:paraId="20006C79"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r w:rsidRPr="004151F8">
              <w:rPr>
                <w:rFonts w:asciiTheme="minorHAnsi" w:eastAsiaTheme="minorHAnsi" w:hAnsiTheme="minorHAnsi" w:cstheme="minorBidi"/>
                <w:b w:val="0"/>
                <w:bCs w:val="0"/>
                <w:color w:val="1F4E79" w:themeColor="accent1" w:themeShade="80"/>
                <w:sz w:val="22"/>
                <w:szCs w:val="22"/>
              </w:rPr>
              <w:t>});</w:t>
            </w:r>
          </w:p>
          <w:p w14:paraId="4B4E2271" w14:textId="77777777" w:rsidR="00012E3F" w:rsidRPr="004151F8" w:rsidRDefault="00012E3F" w:rsidP="00012E3F">
            <w:pPr>
              <w:pStyle w:val="HTMLPreformatted"/>
              <w:pBdr>
                <w:top w:val="single" w:sz="6" w:space="12" w:color="E3EDF3"/>
                <w:left w:val="single" w:sz="6" w:space="12" w:color="E3EDF3"/>
                <w:bottom w:val="single" w:sz="6" w:space="12" w:color="E3EDF3"/>
                <w:right w:val="single" w:sz="6" w:space="12" w:color="E3EDF3"/>
              </w:pBdr>
              <w:shd w:val="clear" w:color="auto" w:fill="F5F2F0"/>
              <w:spacing w:before="120" w:after="120"/>
              <w:rPr>
                <w:rFonts w:asciiTheme="minorHAnsi" w:eastAsiaTheme="minorHAnsi" w:hAnsiTheme="minorHAnsi" w:cstheme="minorBidi"/>
                <w:b w:val="0"/>
                <w:bCs w:val="0"/>
                <w:color w:val="1F4E79" w:themeColor="accent1" w:themeShade="80"/>
                <w:sz w:val="22"/>
                <w:szCs w:val="22"/>
              </w:rPr>
            </w:pPr>
            <w:proofErr w:type="spellStart"/>
            <w:r w:rsidRPr="004151F8">
              <w:rPr>
                <w:rFonts w:asciiTheme="minorHAnsi" w:eastAsiaTheme="minorHAnsi" w:hAnsiTheme="minorHAnsi" w:cstheme="minorBidi"/>
                <w:b w:val="0"/>
                <w:bCs w:val="0"/>
                <w:color w:val="1F4E79" w:themeColor="accent1" w:themeShade="80"/>
                <w:sz w:val="22"/>
                <w:szCs w:val="22"/>
              </w:rPr>
              <w:t>Console.WriteLine</w:t>
            </w:r>
            <w:proofErr w:type="spellEnd"/>
            <w:r w:rsidRPr="004151F8">
              <w:rPr>
                <w:rFonts w:asciiTheme="minorHAnsi" w:eastAsiaTheme="minorHAnsi" w:hAnsiTheme="minorHAnsi" w:cstheme="minorBidi"/>
                <w:b w:val="0"/>
                <w:bCs w:val="0"/>
                <w:color w:val="1F4E79" w:themeColor="accent1" w:themeShade="80"/>
                <w:sz w:val="22"/>
                <w:szCs w:val="22"/>
              </w:rPr>
              <w:t>(result); //is 1</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lastRenderedPageBreak/>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lastRenderedPageBreak/>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E0E4AF" w14:textId="77777777" w:rsidR="00012E3F" w:rsidRPr="001D4ABF" w:rsidRDefault="00012E3F" w:rsidP="00012E3F">
            <w:pPr>
              <w:rPr>
                <w:b w:val="0"/>
                <w:bCs w:val="0"/>
              </w:rPr>
            </w:pPr>
            <w:r>
              <w:t xml:space="preserve">GIT steps: </w:t>
            </w:r>
            <w:r w:rsidRPr="00FB2758">
              <w:rPr>
                <w:b w:val="0"/>
                <w:bCs w:val="0"/>
              </w:rPr>
              <w:t>Stage, Commit, and Push to pull request that you previously created.</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lastRenderedPageBreak/>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w:t>
            </w:r>
            <w:r w:rsidR="004D00F2" w:rsidRPr="004D00F2">
              <w:rPr>
                <w:b w:val="0"/>
                <w:bCs w:val="0"/>
              </w:rPr>
              <w:lastRenderedPageBreak/>
              <w:t xml:space="preserve">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lastRenderedPageBreak/>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lastRenderedPageBreak/>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lastRenderedPageBreak/>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lastRenderedPageBreak/>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lastRenderedPageBreak/>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8A2EC5" w14:paraId="6199F48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100000" w:firstRow="0" w:lastRow="0" w:firstColumn="0" w:lastColumn="0" w:oddVBand="0" w:evenVBand="0" w:oddHBand="1"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w:t>
            </w:r>
            <w:r w:rsidR="001C5354" w:rsidRPr="00485A2F">
              <w:rPr>
                <w:b w:val="0"/>
                <w:bCs w:val="0"/>
              </w:rPr>
              <w:lastRenderedPageBreak/>
              <w:t>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lastRenderedPageBreak/>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lastRenderedPageBreak/>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lastRenderedPageBreak/>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E0B30F8" w14:textId="77777777" w:rsidR="00557BC1" w:rsidRPr="00557BC1" w:rsidRDefault="00557BC1" w:rsidP="00D41090"/>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lastRenderedPageBreak/>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EPAM </w:t>
      </w:r>
      <w:proofErr w:type="gramStart"/>
      <w:r w:rsidRPr="003938FC">
        <w:rPr>
          <w:sz w:val="24"/>
          <w:szCs w:val="24"/>
        </w:rPr>
        <w:t>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lastRenderedPageBreak/>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 xml:space="preserve">If you have a List&lt;int&gt;, Where should it be stored? and If you have 1 million </w:t>
      </w:r>
      <w:proofErr w:type="gramStart"/>
      <w:r w:rsidRPr="00BB6F09">
        <w:rPr>
          <w:sz w:val="24"/>
          <w:szCs w:val="24"/>
        </w:rPr>
        <w:t>item</w:t>
      </w:r>
      <w:proofErr w:type="gramEnd"/>
      <w:r w:rsidRPr="00BB6F09">
        <w:rPr>
          <w:sz w:val="24"/>
          <w:szCs w:val="24"/>
        </w:rPr>
        <w:t xml:space="preserve">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sqgFAGxK9DI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F3A"/>
    <w:rsid w:val="00060B3D"/>
    <w:rsid w:val="00061199"/>
    <w:rsid w:val="00061480"/>
    <w:rsid w:val="00061D65"/>
    <w:rsid w:val="00061DCA"/>
    <w:rsid w:val="000631A7"/>
    <w:rsid w:val="00064EB3"/>
    <w:rsid w:val="0006757E"/>
    <w:rsid w:val="00070784"/>
    <w:rsid w:val="00070C17"/>
    <w:rsid w:val="00071E9B"/>
    <w:rsid w:val="00080267"/>
    <w:rsid w:val="000808DA"/>
    <w:rsid w:val="000917D4"/>
    <w:rsid w:val="00092E47"/>
    <w:rsid w:val="000942C1"/>
    <w:rsid w:val="0009735F"/>
    <w:rsid w:val="000A15B4"/>
    <w:rsid w:val="000A1F4D"/>
    <w:rsid w:val="000A4676"/>
    <w:rsid w:val="000A5F79"/>
    <w:rsid w:val="000A5FBC"/>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10083"/>
    <w:rsid w:val="002129A1"/>
    <w:rsid w:val="00215366"/>
    <w:rsid w:val="00216639"/>
    <w:rsid w:val="00217BD0"/>
    <w:rsid w:val="00223323"/>
    <w:rsid w:val="00226D2A"/>
    <w:rsid w:val="00233827"/>
    <w:rsid w:val="002341AA"/>
    <w:rsid w:val="00241524"/>
    <w:rsid w:val="00242428"/>
    <w:rsid w:val="00243279"/>
    <w:rsid w:val="00243378"/>
    <w:rsid w:val="00245C86"/>
    <w:rsid w:val="00245F20"/>
    <w:rsid w:val="002524B6"/>
    <w:rsid w:val="00252EA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72B2"/>
    <w:rsid w:val="00340102"/>
    <w:rsid w:val="0034038A"/>
    <w:rsid w:val="00341DC7"/>
    <w:rsid w:val="00342B45"/>
    <w:rsid w:val="00345DB4"/>
    <w:rsid w:val="0035010E"/>
    <w:rsid w:val="0035187F"/>
    <w:rsid w:val="003532A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BBA"/>
    <w:rsid w:val="004E7C10"/>
    <w:rsid w:val="004E7C72"/>
    <w:rsid w:val="004E7F40"/>
    <w:rsid w:val="004F226B"/>
    <w:rsid w:val="004F2535"/>
    <w:rsid w:val="004F7E2C"/>
    <w:rsid w:val="00500CBF"/>
    <w:rsid w:val="00502E98"/>
    <w:rsid w:val="00502F61"/>
    <w:rsid w:val="005038D2"/>
    <w:rsid w:val="00503CC8"/>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7888"/>
    <w:rsid w:val="00591E21"/>
    <w:rsid w:val="00591E4D"/>
    <w:rsid w:val="005938CE"/>
    <w:rsid w:val="00594D56"/>
    <w:rsid w:val="005953F4"/>
    <w:rsid w:val="00595871"/>
    <w:rsid w:val="005A04DD"/>
    <w:rsid w:val="005A213B"/>
    <w:rsid w:val="005A21BC"/>
    <w:rsid w:val="005A2265"/>
    <w:rsid w:val="005A4259"/>
    <w:rsid w:val="005A42D2"/>
    <w:rsid w:val="005A7EE9"/>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6C31"/>
    <w:rsid w:val="0072212E"/>
    <w:rsid w:val="0072477C"/>
    <w:rsid w:val="00724904"/>
    <w:rsid w:val="007261CB"/>
    <w:rsid w:val="00726CD2"/>
    <w:rsid w:val="007312FF"/>
    <w:rsid w:val="00731859"/>
    <w:rsid w:val="00741DC9"/>
    <w:rsid w:val="007443E7"/>
    <w:rsid w:val="00752C71"/>
    <w:rsid w:val="0075366D"/>
    <w:rsid w:val="00754F9F"/>
    <w:rsid w:val="0075681E"/>
    <w:rsid w:val="007601A5"/>
    <w:rsid w:val="00762E41"/>
    <w:rsid w:val="0076371D"/>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BE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5200"/>
    <w:rsid w:val="00935893"/>
    <w:rsid w:val="00935F9A"/>
    <w:rsid w:val="00944D58"/>
    <w:rsid w:val="009517C4"/>
    <w:rsid w:val="00952AF4"/>
    <w:rsid w:val="009545AF"/>
    <w:rsid w:val="00954FC8"/>
    <w:rsid w:val="00955238"/>
    <w:rsid w:val="0096159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D05"/>
    <w:rsid w:val="00B75807"/>
    <w:rsid w:val="00B7777E"/>
    <w:rsid w:val="00B803DF"/>
    <w:rsid w:val="00B8072A"/>
    <w:rsid w:val="00B80B2E"/>
    <w:rsid w:val="00B8260C"/>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DBC"/>
    <w:rsid w:val="00D43A53"/>
    <w:rsid w:val="00D43A63"/>
    <w:rsid w:val="00D45224"/>
    <w:rsid w:val="00D456E0"/>
    <w:rsid w:val="00D45D47"/>
    <w:rsid w:val="00D46A49"/>
    <w:rsid w:val="00D475F7"/>
    <w:rsid w:val="00D50CBC"/>
    <w:rsid w:val="00D5367A"/>
    <w:rsid w:val="00D5370B"/>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365A"/>
    <w:rsid w:val="00E63685"/>
    <w:rsid w:val="00E6591C"/>
    <w:rsid w:val="00E6610B"/>
    <w:rsid w:val="00E70EF4"/>
    <w:rsid w:val="00E776EE"/>
    <w:rsid w:val="00E77733"/>
    <w:rsid w:val="00E802BE"/>
    <w:rsid w:val="00E81244"/>
    <w:rsid w:val="00E816B7"/>
    <w:rsid w:val="00E8186C"/>
    <w:rsid w:val="00E836C5"/>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77B4"/>
    <w:rsid w:val="00EC171B"/>
    <w:rsid w:val="00EC1EA3"/>
    <w:rsid w:val="00EC56FD"/>
    <w:rsid w:val="00ED0688"/>
    <w:rsid w:val="00ED147A"/>
    <w:rsid w:val="00ED40E4"/>
    <w:rsid w:val="00ED5A1D"/>
    <w:rsid w:val="00ED6279"/>
    <w:rsid w:val="00ED7479"/>
    <w:rsid w:val="00EE0448"/>
    <w:rsid w:val="00EE648F"/>
    <w:rsid w:val="00EF0C20"/>
    <w:rsid w:val="00EF17DE"/>
    <w:rsid w:val="00EF1DDD"/>
    <w:rsid w:val="00EF27F0"/>
    <w:rsid w:val="00EF3BE6"/>
    <w:rsid w:val="00EF5605"/>
    <w:rsid w:val="00EF5D9F"/>
    <w:rsid w:val="00EF7B65"/>
    <w:rsid w:val="00F01BF9"/>
    <w:rsid w:val="00F0341A"/>
    <w:rsid w:val="00F106DF"/>
    <w:rsid w:val="00F10E40"/>
    <w:rsid w:val="00F14F19"/>
    <w:rsid w:val="00F15911"/>
    <w:rsid w:val="00F17AB5"/>
    <w:rsid w:val="00F24624"/>
    <w:rsid w:val="00F24BFD"/>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00</TotalTime>
  <Pages>34</Pages>
  <Words>16050</Words>
  <Characters>91485</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266</cp:revision>
  <dcterms:created xsi:type="dcterms:W3CDTF">2019-08-19T13:27:00Z</dcterms:created>
  <dcterms:modified xsi:type="dcterms:W3CDTF">2020-12-08T15:32:00Z</dcterms:modified>
</cp:coreProperties>
</file>